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3983F" w14:textId="77777777" w:rsidR="0078343D" w:rsidRDefault="00460B2D">
      <w:pPr>
        <w:jc w:val="center"/>
        <w:rPr>
          <w:b/>
          <w:sz w:val="20"/>
          <w:szCs w:val="20"/>
        </w:rPr>
      </w:pPr>
      <w:r>
        <w:rPr>
          <w:b/>
          <w:sz w:val="30"/>
          <w:szCs w:val="30"/>
        </w:rPr>
        <w:t>Quiz 4</w:t>
      </w:r>
    </w:p>
    <w:p w14:paraId="18BF2646" w14:textId="134791CD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Q1. </w:t>
      </w:r>
      <w:r>
        <w:rPr>
          <w:sz w:val="20"/>
          <w:szCs w:val="20"/>
        </w:rPr>
        <w:t>Define a monoalphabetic substitution cipher and encrypt the following text: “SUSPICIOUS”</w:t>
      </w:r>
    </w:p>
    <w:p w14:paraId="782C0FD6" w14:textId="77777777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Substitution table: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8"/>
        <w:gridCol w:w="1337"/>
        <w:gridCol w:w="1337"/>
        <w:gridCol w:w="1337"/>
        <w:gridCol w:w="1337"/>
        <w:gridCol w:w="1337"/>
        <w:gridCol w:w="1337"/>
      </w:tblGrid>
      <w:tr w:rsidR="0078343D" w14:paraId="5CC10E58" w14:textId="77777777"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87EBA" w14:textId="79C486E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27452" w14:textId="0377E55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C543F4" w14:textId="29A5447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CE37F" w14:textId="443F921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062B8" w14:textId="55D483E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EFAF" w14:textId="54D4FEF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2C0F4" w14:textId="202C2B7E" w:rsidR="0078343D" w:rsidRDefault="00783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78343D" w14:paraId="7B351895" w14:textId="77777777"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022EA" w14:textId="25B71644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8648B" w14:textId="7BDDFA9A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5F3F3" w14:textId="0DE3E63A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C87BF" w14:textId="7B03F15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07564" w14:textId="614EB899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45059" w14:textId="240CBAB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Q</w:t>
            </w:r>
          </w:p>
        </w:tc>
        <w:tc>
          <w:tcPr>
            <w:tcW w:w="133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5B4A0F" w14:textId="598D3226" w:rsidR="0078343D" w:rsidRDefault="00783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3EFD04FD" w14:textId="77777777" w:rsidR="0078343D" w:rsidRDefault="0078343D">
      <w:pPr>
        <w:rPr>
          <w:sz w:val="20"/>
          <w:szCs w:val="20"/>
        </w:rPr>
      </w:pPr>
    </w:p>
    <w:p w14:paraId="0BB5374E" w14:textId="11523E30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iphertext: __</w:t>
      </w:r>
      <w:r w:rsidR="007C5A71">
        <w:rPr>
          <w:sz w:val="20"/>
          <w:szCs w:val="20"/>
        </w:rPr>
        <w:t>XMXAELEQ</w:t>
      </w:r>
      <w:r w:rsidR="00CD164A">
        <w:rPr>
          <w:sz w:val="20"/>
          <w:szCs w:val="20"/>
        </w:rPr>
        <w:t>M</w:t>
      </w:r>
      <w:r w:rsidR="007C5A71">
        <w:rPr>
          <w:sz w:val="20"/>
          <w:szCs w:val="20"/>
        </w:rPr>
        <w:t>X</w:t>
      </w:r>
      <w:r>
        <w:rPr>
          <w:sz w:val="20"/>
          <w:szCs w:val="20"/>
        </w:rPr>
        <w:t>_</w:t>
      </w:r>
    </w:p>
    <w:p w14:paraId="42175333" w14:textId="77777777" w:rsidR="0078343D" w:rsidRDefault="0078343D">
      <w:pPr>
        <w:rPr>
          <w:sz w:val="20"/>
          <w:szCs w:val="20"/>
        </w:rPr>
      </w:pPr>
    </w:p>
    <w:p w14:paraId="13DF9748" w14:textId="77777777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>Q2.</w:t>
      </w:r>
      <w:r>
        <w:rPr>
          <w:sz w:val="20"/>
          <w:szCs w:val="20"/>
        </w:rPr>
        <w:t xml:space="preserve"> </w:t>
      </w:r>
    </w:p>
    <w:p w14:paraId="03BB7123" w14:textId="77777777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1. Encrypt the following plaintext bitstring using the one time pad provided with XOR operation:</w:t>
      </w:r>
    </w:p>
    <w:p w14:paraId="48F0063C" w14:textId="77777777" w:rsidR="0078343D" w:rsidRDefault="0078343D">
      <w:pPr>
        <w:rPr>
          <w:sz w:val="20"/>
          <w:szCs w:val="20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40"/>
        <w:gridCol w:w="690"/>
        <w:gridCol w:w="690"/>
        <w:gridCol w:w="855"/>
        <w:gridCol w:w="855"/>
        <w:gridCol w:w="855"/>
        <w:gridCol w:w="855"/>
        <w:gridCol w:w="855"/>
        <w:gridCol w:w="855"/>
        <w:gridCol w:w="855"/>
        <w:gridCol w:w="855"/>
      </w:tblGrid>
      <w:tr w:rsidR="0078343D" w14:paraId="2CCB3F62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C005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intext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4F91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3F29F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F716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DC29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E528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1BA3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0FB3C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631C4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12784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5A44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4F17E87F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B706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d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455D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F0AC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E3C8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5E48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C2FAA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D377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5BE9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DE2C7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1B50D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3B758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15E9E2DB" w14:textId="77777777"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F3C08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hertext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EEE54" w14:textId="40BEBD0D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9C3D0" w14:textId="706763E0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9DE5A" w14:textId="496F858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3E9B9" w14:textId="56618CE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A65E7" w14:textId="7766D74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426F6" w14:textId="3F5E81F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76F41" w14:textId="27AC7DE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3D9D1" w14:textId="1F65ED78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81285" w14:textId="2453C81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B723A" w14:textId="3D2F2C36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14:paraId="48B09F7C" w14:textId="77777777" w:rsidR="0078343D" w:rsidRDefault="0078343D">
      <w:pPr>
        <w:rPr>
          <w:sz w:val="20"/>
          <w:szCs w:val="20"/>
        </w:rPr>
      </w:pPr>
    </w:p>
    <w:p w14:paraId="3AE32D2B" w14:textId="6FF40C8C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2. How do you decrypt the ciphertext to restore the original plaintext? Show how the first (0th) bit will be decrypted</w:t>
      </w:r>
    </w:p>
    <w:p w14:paraId="0092521F" w14:textId="0A4FBFA6" w:rsidR="00C4540B" w:rsidRDefault="00C4540B">
      <w:pPr>
        <w:rPr>
          <w:sz w:val="20"/>
          <w:szCs w:val="20"/>
        </w:rPr>
      </w:pPr>
    </w:p>
    <w:p w14:paraId="3077EC71" w14:textId="66778C20" w:rsidR="00B44AA6" w:rsidRDefault="00B44AA6">
      <w:pPr>
        <w:rPr>
          <w:sz w:val="20"/>
          <w:szCs w:val="20"/>
        </w:rPr>
      </w:pPr>
      <w:r>
        <w:rPr>
          <w:sz w:val="20"/>
          <w:szCs w:val="20"/>
        </w:rPr>
        <w:t xml:space="preserve">You would decrypt the ciphertext by performing the XOR operation using the same pad as the plaintext for example, the first bit would be 1 XOR 0 = 1 which is the same as the plaintext. And you would continue for the bits. </w:t>
      </w:r>
    </w:p>
    <w:p w14:paraId="38488B49" w14:textId="77777777" w:rsidR="0078343D" w:rsidRDefault="0078343D">
      <w:pPr>
        <w:rPr>
          <w:i/>
          <w:sz w:val="20"/>
          <w:szCs w:val="20"/>
        </w:rPr>
      </w:pPr>
    </w:p>
    <w:p w14:paraId="52143FFE" w14:textId="77777777" w:rsidR="0078343D" w:rsidRDefault="00460B2D">
      <w:pPr>
        <w:rPr>
          <w:sz w:val="20"/>
          <w:szCs w:val="20"/>
        </w:rPr>
      </w:pPr>
      <w:r>
        <w:rPr>
          <w:b/>
          <w:sz w:val="20"/>
          <w:szCs w:val="20"/>
        </w:rPr>
        <w:t xml:space="preserve">Q3. </w:t>
      </w:r>
      <w:r>
        <w:rPr>
          <w:sz w:val="20"/>
          <w:szCs w:val="20"/>
        </w:rPr>
        <w:t xml:space="preserve">Encrypt bit string </w:t>
      </w:r>
      <w:r>
        <w:rPr>
          <w:b/>
          <w:sz w:val="20"/>
          <w:szCs w:val="20"/>
        </w:rPr>
        <w:t>1011010111</w:t>
      </w:r>
      <w:r>
        <w:rPr>
          <w:sz w:val="20"/>
          <w:szCs w:val="20"/>
        </w:rPr>
        <w:t xml:space="preserve"> with Key </w:t>
      </w:r>
      <w:r>
        <w:rPr>
          <w:b/>
          <w:sz w:val="20"/>
          <w:szCs w:val="20"/>
        </w:rPr>
        <w:t>101</w:t>
      </w:r>
      <w:r>
        <w:rPr>
          <w:sz w:val="20"/>
          <w:szCs w:val="20"/>
        </w:rPr>
        <w:t xml:space="preserve"> </w:t>
      </w:r>
      <w:r>
        <w:rPr>
          <w:b/>
          <w:sz w:val="20"/>
          <w:szCs w:val="20"/>
        </w:rPr>
        <w:t>Vigenère cipher</w:t>
      </w:r>
      <w:r>
        <w:rPr>
          <w:sz w:val="20"/>
          <w:szCs w:val="20"/>
        </w:rPr>
        <w:t xml:space="preserve"> based on the </w:t>
      </w:r>
      <w:r>
        <w:rPr>
          <w:b/>
          <w:sz w:val="20"/>
          <w:szCs w:val="20"/>
        </w:rPr>
        <w:t>XOR</w:t>
      </w:r>
      <w:r>
        <w:rPr>
          <w:sz w:val="20"/>
          <w:szCs w:val="20"/>
        </w:rPr>
        <w:t xml:space="preserve"> operation</w:t>
      </w:r>
    </w:p>
    <w:p w14:paraId="6DE7D042" w14:textId="77777777" w:rsidR="0078343D" w:rsidRDefault="0078343D">
      <w:pPr>
        <w:rPr>
          <w:sz w:val="20"/>
          <w:szCs w:val="20"/>
        </w:rPr>
      </w:pPr>
    </w:p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735"/>
        <w:gridCol w:w="600"/>
        <w:gridCol w:w="855"/>
        <w:gridCol w:w="855"/>
        <w:gridCol w:w="855"/>
        <w:gridCol w:w="855"/>
        <w:gridCol w:w="855"/>
        <w:gridCol w:w="855"/>
        <w:gridCol w:w="855"/>
        <w:gridCol w:w="855"/>
      </w:tblGrid>
      <w:tr w:rsidR="0078343D" w14:paraId="0D3B6352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D5DC6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intext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3610C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F0DC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FA3D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C68AF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8E0A9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F7A33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3FE951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6ACC2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E4A45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410F4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46E307C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DEBE0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d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EB4DC" w14:textId="55BFED01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D3682" w14:textId="3EF433F4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10A37" w14:textId="3979E36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1DCE3" w14:textId="141565A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3C284" w14:textId="13EA3202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9F174" w14:textId="1A8D24E3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0F57D" w14:textId="72997037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6A109" w14:textId="0372F3F5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CD44D" w14:textId="6C05A8C9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5589" w14:textId="30291C5C" w:rsidR="0078343D" w:rsidRDefault="007C5A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78343D" w14:paraId="2A5230E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AEB1DE" w14:textId="77777777" w:rsidR="0078343D" w:rsidRDefault="00460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phertext</w:t>
            </w:r>
          </w:p>
        </w:tc>
        <w:tc>
          <w:tcPr>
            <w:tcW w:w="7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A5CA6" w14:textId="6790F9AC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145B0" w14:textId="3FC732EC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B54AB" w14:textId="57F94FBD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BF4E5" w14:textId="1274F4DB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EC7B0" w14:textId="2BE23E51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F8441" w14:textId="217D6B37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178DF" w14:textId="6386E2E3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6D2E3" w14:textId="48BB0A5D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51A12" w14:textId="4A895AD7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8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5E295" w14:textId="126EC7C5" w:rsidR="0078343D" w:rsidRDefault="00F50D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</w:tr>
    </w:tbl>
    <w:p w14:paraId="2E2A6E99" w14:textId="77777777" w:rsidR="0078343D" w:rsidRDefault="0078343D">
      <w:pPr>
        <w:rPr>
          <w:sz w:val="20"/>
          <w:szCs w:val="20"/>
        </w:rPr>
      </w:pPr>
    </w:p>
    <w:p w14:paraId="2CE1C045" w14:textId="77777777" w:rsidR="0078343D" w:rsidRDefault="0078343D">
      <w:pPr>
        <w:rPr>
          <w:sz w:val="20"/>
          <w:szCs w:val="20"/>
        </w:rPr>
      </w:pPr>
    </w:p>
    <w:p w14:paraId="6B99E4FD" w14:textId="618C0C82" w:rsidR="0078343D" w:rsidRDefault="00460B2D">
      <w:pPr>
        <w:rPr>
          <w:rFonts w:ascii="Consolas" w:eastAsia="Consolas" w:hAnsi="Consolas" w:cs="Consolas"/>
          <w:sz w:val="20"/>
          <w:szCs w:val="20"/>
        </w:rPr>
      </w:pPr>
      <w:r>
        <w:rPr>
          <w:b/>
          <w:sz w:val="20"/>
          <w:szCs w:val="20"/>
        </w:rPr>
        <w:t xml:space="preserve">Q4. </w:t>
      </w:r>
      <w:r>
        <w:rPr>
          <w:sz w:val="20"/>
          <w:szCs w:val="20"/>
        </w:rPr>
        <w:t xml:space="preserve">Give three requirements for </w:t>
      </w:r>
      <w:r w:rsidR="0067159E">
        <w:rPr>
          <w:sz w:val="20"/>
          <w:szCs w:val="20"/>
        </w:rPr>
        <w:t>one-time</w:t>
      </w:r>
      <w:r>
        <w:rPr>
          <w:sz w:val="20"/>
          <w:szCs w:val="20"/>
        </w:rPr>
        <w:t xml:space="preserve"> pad that must be fulfilled to make OPT encryption truly secure.</w:t>
      </w:r>
    </w:p>
    <w:p w14:paraId="09F2BA85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3FEA367D" w14:textId="6D9E1ACB" w:rsidR="0078343D" w:rsidRPr="00460B2D" w:rsidRDefault="006A6031" w:rsidP="00460B2D">
      <w:pPr>
        <w:pStyle w:val="ListParagraph"/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 w:rsidRPr="00460B2D">
        <w:rPr>
          <w:rFonts w:ascii="Consolas" w:eastAsia="Consolas" w:hAnsi="Consolas" w:cs="Consolas"/>
          <w:sz w:val="20"/>
          <w:szCs w:val="20"/>
        </w:rPr>
        <w:t>Key must never be reused</w:t>
      </w:r>
    </w:p>
    <w:p w14:paraId="17393FC4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0A4FFA54" w14:textId="25927684" w:rsidR="0078343D" w:rsidRDefault="00460B2D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2.</w:t>
      </w:r>
      <w:r w:rsidR="00F50DB4">
        <w:rPr>
          <w:rFonts w:ascii="Consolas" w:eastAsia="Consolas" w:hAnsi="Consolas" w:cs="Consolas"/>
          <w:sz w:val="20"/>
          <w:szCs w:val="20"/>
        </w:rPr>
        <w:t xml:space="preserve"> </w:t>
      </w:r>
      <w:r w:rsidR="00393EA1">
        <w:rPr>
          <w:rFonts w:ascii="Consolas" w:eastAsia="Consolas" w:hAnsi="Consolas" w:cs="Consolas"/>
          <w:sz w:val="20"/>
          <w:szCs w:val="20"/>
        </w:rPr>
        <w:t>The pad must be truly random</w:t>
      </w:r>
      <w:r w:rsidR="006A6031">
        <w:rPr>
          <w:rFonts w:ascii="Consolas" w:eastAsia="Consolas" w:hAnsi="Consolas" w:cs="Consolas"/>
          <w:sz w:val="20"/>
          <w:szCs w:val="20"/>
        </w:rPr>
        <w:t xml:space="preserve"> for each bit</w:t>
      </w:r>
    </w:p>
    <w:p w14:paraId="39431DDE" w14:textId="77777777" w:rsidR="0078343D" w:rsidRDefault="0078343D">
      <w:pPr>
        <w:ind w:firstLine="720"/>
        <w:rPr>
          <w:rFonts w:ascii="Consolas" w:eastAsia="Consolas" w:hAnsi="Consolas" w:cs="Consolas"/>
          <w:sz w:val="20"/>
          <w:szCs w:val="20"/>
        </w:rPr>
      </w:pPr>
    </w:p>
    <w:p w14:paraId="5EDD8DB6" w14:textId="0A9304F5" w:rsidR="0078343D" w:rsidRDefault="00460B2D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3.</w:t>
      </w:r>
      <w:r w:rsidR="00393EA1">
        <w:rPr>
          <w:rFonts w:ascii="Consolas" w:eastAsia="Consolas" w:hAnsi="Consolas" w:cs="Consolas"/>
          <w:sz w:val="20"/>
          <w:szCs w:val="20"/>
        </w:rPr>
        <w:t xml:space="preserve"> </w:t>
      </w:r>
      <w:r w:rsidR="0067159E">
        <w:rPr>
          <w:rFonts w:ascii="Consolas" w:eastAsia="Consolas" w:hAnsi="Consolas" w:cs="Consolas"/>
          <w:sz w:val="20"/>
          <w:szCs w:val="20"/>
        </w:rPr>
        <w:t>The key must be the same length as the message</w:t>
      </w:r>
    </w:p>
    <w:p w14:paraId="74926491" w14:textId="77777777" w:rsidR="0078343D" w:rsidRDefault="0078343D">
      <w:pPr>
        <w:rPr>
          <w:rFonts w:ascii="Consolas" w:eastAsia="Consolas" w:hAnsi="Consolas" w:cs="Consolas"/>
          <w:sz w:val="20"/>
          <w:szCs w:val="20"/>
        </w:rPr>
      </w:pPr>
    </w:p>
    <w:p w14:paraId="2F290CA2" w14:textId="77777777" w:rsidR="0078343D" w:rsidRDefault="0078343D">
      <w:pPr>
        <w:rPr>
          <w:rFonts w:ascii="Consolas" w:eastAsia="Consolas" w:hAnsi="Consolas" w:cs="Consolas"/>
          <w:sz w:val="20"/>
          <w:szCs w:val="20"/>
        </w:rPr>
      </w:pPr>
    </w:p>
    <w:p w14:paraId="54D6635D" w14:textId="77777777" w:rsidR="0078343D" w:rsidRDefault="00460B2D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Q5. </w:t>
      </w:r>
      <w:r>
        <w:rPr>
          <w:sz w:val="20"/>
          <w:szCs w:val="20"/>
        </w:rPr>
        <w:t xml:space="preserve">Below demonstrated a Linear Feedback Shift Register's state (shifts to the right) on cycle 0. What will be the state of bits 1th, 13th and 16th (output bit) on the </w:t>
      </w:r>
      <w:r>
        <w:rPr>
          <w:b/>
          <w:sz w:val="20"/>
          <w:szCs w:val="20"/>
          <w:u w:val="single"/>
        </w:rPr>
        <w:t>cycle 1 and cycle 5</w:t>
      </w:r>
      <w:r>
        <w:rPr>
          <w:sz w:val="20"/>
          <w:szCs w:val="20"/>
        </w:rPr>
        <w:t>?</w:t>
      </w:r>
    </w:p>
    <w:p w14:paraId="3FAECFAF" w14:textId="1FC97FC4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ycle 1: Bit 1: 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          Bit 13: 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          Bit 16th: _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_</w:t>
      </w:r>
      <w:r>
        <w:rPr>
          <w:noProof/>
        </w:rPr>
        <w:drawing>
          <wp:anchor distT="19050" distB="19050" distL="19050" distR="19050" simplePos="0" relativeHeight="251658240" behindDoc="0" locked="0" layoutInCell="1" hidden="0" allowOverlap="1" wp14:anchorId="75DEF77A" wp14:editId="05C90A7F">
            <wp:simplePos x="0" y="0"/>
            <wp:positionH relativeFrom="column">
              <wp:posOffset>1400175</wp:posOffset>
            </wp:positionH>
            <wp:positionV relativeFrom="paragraph">
              <wp:posOffset>85725</wp:posOffset>
            </wp:positionV>
            <wp:extent cx="3143250" cy="857250"/>
            <wp:effectExtent l="0" t="0" r="0" b="0"/>
            <wp:wrapTopAndBottom distT="19050" distB="1905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0326" t="18110" b="1102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857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6E90E86" w14:textId="30F3874E" w:rsidR="0078343D" w:rsidRDefault="00460B2D">
      <w:pPr>
        <w:rPr>
          <w:sz w:val="20"/>
          <w:szCs w:val="20"/>
        </w:rPr>
      </w:pPr>
      <w:r>
        <w:rPr>
          <w:sz w:val="20"/>
          <w:szCs w:val="20"/>
        </w:rPr>
        <w:t>Cycle 5: Bit 1: ____</w:t>
      </w:r>
      <w:r w:rsidR="004A11B6">
        <w:rPr>
          <w:sz w:val="20"/>
          <w:szCs w:val="20"/>
        </w:rPr>
        <w:t>0</w:t>
      </w:r>
      <w:r>
        <w:rPr>
          <w:sz w:val="20"/>
          <w:szCs w:val="20"/>
        </w:rPr>
        <w:t>_____          Bit 13: ____</w:t>
      </w:r>
      <w:r w:rsidR="005C1614">
        <w:rPr>
          <w:sz w:val="20"/>
          <w:szCs w:val="20"/>
        </w:rPr>
        <w:t>0</w:t>
      </w:r>
      <w:r>
        <w:rPr>
          <w:sz w:val="20"/>
          <w:szCs w:val="20"/>
        </w:rPr>
        <w:t>_____          Bit 16th: _____</w:t>
      </w:r>
      <w:r w:rsidR="005C1614">
        <w:rPr>
          <w:sz w:val="20"/>
          <w:szCs w:val="20"/>
        </w:rPr>
        <w:t>1</w:t>
      </w:r>
      <w:r>
        <w:rPr>
          <w:sz w:val="20"/>
          <w:szCs w:val="20"/>
        </w:rPr>
        <w:t>______</w:t>
      </w:r>
    </w:p>
    <w:sectPr w:rsidR="0078343D"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E06EF"/>
    <w:multiLevelType w:val="hybridMultilevel"/>
    <w:tmpl w:val="205A7A4A"/>
    <w:lvl w:ilvl="0" w:tplc="63E253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sDAxNDMyNjc3N7JQ0lEKTi0uzszPAykwqgUA87EzeywAAAA="/>
  </w:docVars>
  <w:rsids>
    <w:rsidRoot w:val="0078343D"/>
    <w:rsid w:val="001946D6"/>
    <w:rsid w:val="00393EA1"/>
    <w:rsid w:val="00460B2D"/>
    <w:rsid w:val="004A11B6"/>
    <w:rsid w:val="005C1614"/>
    <w:rsid w:val="0067159E"/>
    <w:rsid w:val="006A6031"/>
    <w:rsid w:val="0078343D"/>
    <w:rsid w:val="007C5A71"/>
    <w:rsid w:val="00B44AA6"/>
    <w:rsid w:val="00C4540B"/>
    <w:rsid w:val="00CD164A"/>
    <w:rsid w:val="00F50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62013"/>
  <w15:docId w15:val="{F29CC56F-B6EE-43AA-9CC6-8FAFF1AEE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60B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Quiroga, Daniel</cp:lastModifiedBy>
  <cp:revision>8</cp:revision>
  <dcterms:created xsi:type="dcterms:W3CDTF">2021-04-14T15:09:00Z</dcterms:created>
  <dcterms:modified xsi:type="dcterms:W3CDTF">2021-04-15T00:25:00Z</dcterms:modified>
</cp:coreProperties>
</file>